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4CBD22" w14:textId="77777777" w:rsidR="00766E6B" w:rsidRDefault="00766E6B" w:rsidP="00A03D5C">
      <w:pPr>
        <w:pStyle w:val="1"/>
        <w:jc w:val="center"/>
      </w:pPr>
      <w:r>
        <w:t xml:space="preserve">Programming Fundamentals and Unit Testing </w:t>
      </w:r>
    </w:p>
    <w:p w14:paraId="670A1148" w14:textId="5A9FC455" w:rsidR="00A03D5C" w:rsidRPr="00EA057E" w:rsidRDefault="00766E6B" w:rsidP="00A03D5C">
      <w:pPr>
        <w:pStyle w:val="1"/>
        <w:jc w:val="center"/>
        <w:rPr>
          <w:lang w:val="bg-BG"/>
        </w:rPr>
      </w:pPr>
      <w:r>
        <w:t xml:space="preserve">Regular Exam – </w:t>
      </w:r>
      <w:r w:rsidR="00925ABB">
        <w:t>2</w:t>
      </w:r>
      <w:r>
        <w:t xml:space="preserve"> </w:t>
      </w:r>
      <w:r w:rsidR="00925ABB">
        <w:t>November</w:t>
      </w:r>
      <w:r>
        <w:t xml:space="preserve"> 202</w:t>
      </w:r>
      <w:r w:rsidR="00C4528B">
        <w:t>4</w:t>
      </w:r>
    </w:p>
    <w:p w14:paraId="1710D5F0" w14:textId="4487D9A8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</w:t>
      </w:r>
      <w:r w:rsidR="009A7265">
        <w:t>solution</w:t>
      </w:r>
      <w:r>
        <w:t xml:space="preserve"> here: </w:t>
      </w:r>
      <w:hyperlink r:id="rId7" w:anchor="0" w:history="1">
        <w:r w:rsidR="00604008" w:rsidRPr="00604008">
          <w:rPr>
            <w:rStyle w:val="a7"/>
          </w:rPr>
          <w:t>link</w:t>
        </w:r>
      </w:hyperlink>
    </w:p>
    <w:p w14:paraId="12BF7E72" w14:textId="7EE8C950" w:rsidR="005C692F" w:rsidRDefault="0046188C" w:rsidP="00766E6B">
      <w:pPr>
        <w:pStyle w:val="1"/>
      </w:pPr>
      <w:r>
        <w:t>1</w:t>
      </w:r>
      <w:r w:rsidR="00766E6B">
        <w:t>.</w:t>
      </w:r>
      <w:r w:rsidR="00257D1E">
        <w:t xml:space="preserve"> </w:t>
      </w:r>
      <w:r w:rsidR="00925ABB" w:rsidRPr="00925ABB">
        <w:t>Study Time Tracker</w:t>
      </w:r>
    </w:p>
    <w:p w14:paraId="5762981B" w14:textId="5B21B94E" w:rsidR="005C692F" w:rsidRDefault="0046188C" w:rsidP="005C692F">
      <w:r>
        <w:t>Write a program that:</w:t>
      </w:r>
    </w:p>
    <w:p w14:paraId="798C0D31" w14:textId="31C66E61" w:rsidR="004B10C9" w:rsidRDefault="004B10C9" w:rsidP="0046188C">
      <w:pPr>
        <w:pStyle w:val="a8"/>
        <w:numPr>
          <w:ilvl w:val="0"/>
          <w:numId w:val="28"/>
        </w:numPr>
      </w:pPr>
      <w:r w:rsidRPr="004B10C9">
        <w:t xml:space="preserve">Reads </w:t>
      </w:r>
      <w:r w:rsidRPr="007B4E78">
        <w:rPr>
          <w:b/>
          <w:bCs/>
        </w:rPr>
        <w:t xml:space="preserve">an integer number N (count of the </w:t>
      </w:r>
      <w:r w:rsidR="009204B1">
        <w:rPr>
          <w:b/>
          <w:bCs/>
        </w:rPr>
        <w:t>study sessions</w:t>
      </w:r>
      <w:r w:rsidRPr="007B4E78">
        <w:rPr>
          <w:b/>
          <w:bCs/>
        </w:rPr>
        <w:t>)</w:t>
      </w:r>
      <w:r w:rsidRPr="004B10C9">
        <w:t xml:space="preserve"> from the console.</w:t>
      </w:r>
    </w:p>
    <w:p w14:paraId="039288A1" w14:textId="383B4502" w:rsidR="004B10C9" w:rsidRDefault="004B10C9" w:rsidP="0046188C">
      <w:pPr>
        <w:pStyle w:val="a8"/>
        <w:numPr>
          <w:ilvl w:val="0"/>
          <w:numId w:val="28"/>
        </w:numPr>
      </w:pPr>
      <w:r w:rsidRPr="004B10C9">
        <w:t xml:space="preserve">For </w:t>
      </w:r>
      <w:r w:rsidRPr="007B4E78">
        <w:rPr>
          <w:b/>
          <w:bCs/>
        </w:rPr>
        <w:t xml:space="preserve">each </w:t>
      </w:r>
      <w:r w:rsidR="009204B1">
        <w:rPr>
          <w:b/>
          <w:bCs/>
        </w:rPr>
        <w:t>study session</w:t>
      </w:r>
      <w:r w:rsidRPr="007B4E78">
        <w:rPr>
          <w:b/>
          <w:bCs/>
        </w:rPr>
        <w:t xml:space="preserve"> (from first to the last (N))</w:t>
      </w:r>
      <w:r w:rsidRPr="004B10C9">
        <w:t>:</w:t>
      </w:r>
    </w:p>
    <w:p w14:paraId="682CB155" w14:textId="24E61E0F" w:rsidR="004B10C9" w:rsidRDefault="004B10C9" w:rsidP="004B10C9">
      <w:pPr>
        <w:pStyle w:val="a8"/>
        <w:numPr>
          <w:ilvl w:val="1"/>
          <w:numId w:val="28"/>
        </w:numPr>
      </w:pPr>
      <w:r>
        <w:t xml:space="preserve">Read from the console </w:t>
      </w:r>
      <w:r w:rsidR="00925ABB" w:rsidRPr="00925ABB">
        <w:rPr>
          <w:b/>
          <w:bCs/>
        </w:rPr>
        <w:t>the duration (integer number in minutes) of the study session</w:t>
      </w:r>
      <w:r>
        <w:t>.</w:t>
      </w:r>
    </w:p>
    <w:p w14:paraId="159BF148" w14:textId="7CB3FC34" w:rsidR="004B10C9" w:rsidRDefault="004B10C9" w:rsidP="004B10C9">
      <w:pPr>
        <w:pStyle w:val="a8"/>
        <w:numPr>
          <w:ilvl w:val="1"/>
          <w:numId w:val="28"/>
        </w:numPr>
      </w:pPr>
      <w:r w:rsidRPr="007B4E78">
        <w:rPr>
          <w:b/>
          <w:bCs/>
        </w:rPr>
        <w:t xml:space="preserve">Calculate the cumulative </w:t>
      </w:r>
      <w:r w:rsidR="00925ABB" w:rsidRPr="00925ABB">
        <w:rPr>
          <w:b/>
          <w:bCs/>
        </w:rPr>
        <w:t>study time after adding each session</w:t>
      </w:r>
      <w:r>
        <w:t>.</w:t>
      </w:r>
    </w:p>
    <w:p w14:paraId="7757CE2B" w14:textId="4E82CE7F" w:rsidR="0043232F" w:rsidRDefault="004B10C9" w:rsidP="0043232F">
      <w:pPr>
        <w:pStyle w:val="a8"/>
        <w:numPr>
          <w:ilvl w:val="1"/>
          <w:numId w:val="28"/>
        </w:numPr>
      </w:pPr>
      <w:r w:rsidRPr="007B4E78">
        <w:rPr>
          <w:b/>
          <w:bCs/>
        </w:rPr>
        <w:t xml:space="preserve">Print the cumulative </w:t>
      </w:r>
      <w:r w:rsidR="00925ABB" w:rsidRPr="00925ABB">
        <w:rPr>
          <w:b/>
          <w:bCs/>
        </w:rPr>
        <w:t>study time on a separate line</w:t>
      </w:r>
      <w:r>
        <w:t>.</w:t>
      </w:r>
    </w:p>
    <w:p w14:paraId="7D709A64" w14:textId="2DB55AC4" w:rsidR="0043232F" w:rsidRDefault="0043232F" w:rsidP="0043232F">
      <w:pPr>
        <w:pStyle w:val="a8"/>
        <w:numPr>
          <w:ilvl w:val="1"/>
          <w:numId w:val="28"/>
        </w:numPr>
      </w:pPr>
      <w:r w:rsidRPr="0043232F">
        <w:rPr>
          <w:b/>
          <w:bCs/>
          <w:u w:val="single"/>
        </w:rPr>
        <w:t xml:space="preserve">In case of N equal </w:t>
      </w:r>
      <w:r w:rsidR="006A0133">
        <w:rPr>
          <w:b/>
          <w:bCs/>
          <w:u w:val="single"/>
        </w:rPr>
        <w:t xml:space="preserve">to </w:t>
      </w:r>
      <w:r w:rsidRPr="0043232F">
        <w:rPr>
          <w:b/>
          <w:bCs/>
          <w:u w:val="single"/>
        </w:rPr>
        <w:t>or less than zero should print zero as result</w:t>
      </w:r>
      <w:r w:rsidRPr="0043232F">
        <w:t>.</w:t>
      </w:r>
    </w:p>
    <w:p w14:paraId="7A115995" w14:textId="63DCB678" w:rsidR="00766E6B" w:rsidRPr="0091706C" w:rsidRDefault="00766E6B" w:rsidP="00766E6B">
      <w:pPr>
        <w:pStyle w:val="3"/>
        <w:rPr>
          <w:lang w:val="bg-BG"/>
        </w:rPr>
      </w:pPr>
      <w:r w:rsidRPr="0091706C">
        <w:t>Example</w:t>
      </w:r>
      <w:r w:rsidR="0046188C">
        <w:t xml:space="preserve"> Input / Output</w:t>
      </w:r>
    </w:p>
    <w:tbl>
      <w:tblPr>
        <w:tblStyle w:val="aa"/>
        <w:tblW w:w="9905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850"/>
        <w:gridCol w:w="6379"/>
      </w:tblGrid>
      <w:tr w:rsidR="0046188C" w:rsidRPr="0091706C" w14:paraId="75CA327F" w14:textId="5F549A86" w:rsidTr="009B06CF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06A6A49D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4205DBB3" w14:textId="77777777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4BB8F832" w14:textId="2EB6B230" w:rsidR="0046188C" w:rsidRPr="0091706C" w:rsidRDefault="0046188C" w:rsidP="0046188C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46188C" w:rsidRPr="0091706C" w14:paraId="1502C1B6" w14:textId="12167720" w:rsidTr="009B06CF">
        <w:trPr>
          <w:trHeight w:val="437"/>
        </w:trPr>
        <w:tc>
          <w:tcPr>
            <w:tcW w:w="2676" w:type="dxa"/>
          </w:tcPr>
          <w:p w14:paraId="7B34C3DE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4 </w:t>
            </w:r>
          </w:p>
          <w:p w14:paraId="06B1C95C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60 </w:t>
            </w:r>
          </w:p>
          <w:p w14:paraId="5C51C4CD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45 </w:t>
            </w:r>
          </w:p>
          <w:p w14:paraId="0C25C732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30 </w:t>
            </w:r>
          </w:p>
          <w:p w14:paraId="4810BFEC" w14:textId="47F7E555" w:rsidR="0046188C" w:rsidRPr="00C509E4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90</w:t>
            </w:r>
          </w:p>
        </w:tc>
        <w:tc>
          <w:tcPr>
            <w:tcW w:w="850" w:type="dxa"/>
          </w:tcPr>
          <w:p w14:paraId="5E7069C5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60 </w:t>
            </w:r>
          </w:p>
          <w:p w14:paraId="41F47254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105 </w:t>
            </w:r>
          </w:p>
          <w:p w14:paraId="0812B21D" w14:textId="77777777" w:rsidR="00666FC1" w:rsidRPr="00FA7CE3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135 </w:t>
            </w:r>
          </w:p>
          <w:p w14:paraId="459F8D76" w14:textId="59D2D3C2" w:rsidR="009B06CF" w:rsidRPr="00C509E4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225</w:t>
            </w:r>
          </w:p>
        </w:tc>
        <w:tc>
          <w:tcPr>
            <w:tcW w:w="6379" w:type="dxa"/>
          </w:tcPr>
          <w:p w14:paraId="1BDFA772" w14:textId="77777777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Total study sessions: 4</w:t>
            </w:r>
          </w:p>
          <w:p w14:paraId="53319460" w14:textId="77777777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First session: 60 minutes</w:t>
            </w:r>
          </w:p>
          <w:p w14:paraId="2CBEC8BE" w14:textId="56A7C3D7" w:rsidR="004B10C9" w:rsidRPr="004B10C9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Cumulative time: 60</w:t>
            </w:r>
          </w:p>
          <w:p w14:paraId="2E27FD09" w14:textId="77777777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54F7697" w14:textId="0485850E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 xml:space="preserve">Second session: 45 minutes </w:t>
            </w:r>
          </w:p>
          <w:p w14:paraId="7EA859C5" w14:textId="77777777" w:rsidR="009B06CF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Cumulative time: 60 + 45 = 105</w:t>
            </w:r>
          </w:p>
          <w:p w14:paraId="6E5FB0BD" w14:textId="77777777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B645E86" w14:textId="7A1CFBEA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Third session: 30 minutes</w:t>
            </w:r>
          </w:p>
          <w:p w14:paraId="28CDCD31" w14:textId="77777777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Cumulative time: 105 + 30 = 135</w:t>
            </w:r>
          </w:p>
          <w:p w14:paraId="5A9F6A8E" w14:textId="77777777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DE4D535" w14:textId="218ECE23" w:rsidR="00666FC1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Fourth session: 90 minutes</w:t>
            </w:r>
          </w:p>
          <w:p w14:paraId="02E4BBC1" w14:textId="0D71B2CB" w:rsidR="00666FC1" w:rsidRPr="00C509E4" w:rsidRDefault="00666FC1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666FC1">
              <w:rPr>
                <w:rFonts w:ascii="Consolas" w:hAnsi="Consolas"/>
                <w:noProof/>
              </w:rPr>
              <w:t>Cumulative time: 135 + 90 = 225</w:t>
            </w:r>
          </w:p>
        </w:tc>
      </w:tr>
      <w:tr w:rsidR="0046188C" w:rsidRPr="0091706C" w14:paraId="6CA44677" w14:textId="1C038646" w:rsidTr="009B06CF">
        <w:trPr>
          <w:trHeight w:val="378"/>
        </w:trPr>
        <w:tc>
          <w:tcPr>
            <w:tcW w:w="2676" w:type="dxa"/>
          </w:tcPr>
          <w:p w14:paraId="5D4BB927" w14:textId="77777777" w:rsidR="00FA7CE3" w:rsidRPr="00FA7CE3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3</w:t>
            </w:r>
          </w:p>
          <w:p w14:paraId="3D0AFB17" w14:textId="77777777" w:rsidR="00FA7CE3" w:rsidRPr="00FA7CE3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50</w:t>
            </w:r>
          </w:p>
          <w:p w14:paraId="694F66BD" w14:textId="77777777" w:rsidR="00FA7CE3" w:rsidRPr="00FA7CE3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25</w:t>
            </w:r>
          </w:p>
          <w:p w14:paraId="6D0C44FC" w14:textId="26254225" w:rsidR="0046188C" w:rsidRPr="00C509E4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850" w:type="dxa"/>
          </w:tcPr>
          <w:p w14:paraId="35BFBF07" w14:textId="77777777" w:rsidR="00FA7CE3" w:rsidRPr="00FA7CE3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50</w:t>
            </w:r>
          </w:p>
          <w:p w14:paraId="1810383A" w14:textId="77777777" w:rsidR="00FA7CE3" w:rsidRPr="00FA7CE3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75</w:t>
            </w:r>
          </w:p>
          <w:p w14:paraId="0ABF6C24" w14:textId="4149CF5A" w:rsidR="009B06CF" w:rsidRPr="00C509E4" w:rsidRDefault="00FA7CE3" w:rsidP="00FA7CE3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115</w:t>
            </w:r>
          </w:p>
        </w:tc>
        <w:tc>
          <w:tcPr>
            <w:tcW w:w="6379" w:type="dxa"/>
          </w:tcPr>
          <w:p w14:paraId="43DB161F" w14:textId="77777777" w:rsidR="0046188C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Total study sessions: 3</w:t>
            </w:r>
          </w:p>
          <w:p w14:paraId="76BC6051" w14:textId="77777777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07A2AB0C" w14:textId="06889ACB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 xml:space="preserve">First session: 50 minutes </w:t>
            </w:r>
          </w:p>
          <w:p w14:paraId="412CEACD" w14:textId="77777777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Cumulative time: 50</w:t>
            </w:r>
          </w:p>
          <w:p w14:paraId="5D98A77B" w14:textId="77777777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7F17FAC4" w14:textId="476AA6BF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Second session: 25 minutes</w:t>
            </w:r>
          </w:p>
          <w:p w14:paraId="4A2A7075" w14:textId="77777777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Cumulative time: 50 + 25 = 75</w:t>
            </w:r>
          </w:p>
          <w:p w14:paraId="1918DB7A" w14:textId="77777777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</w:p>
          <w:p w14:paraId="56D0944B" w14:textId="1B4255A6" w:rsidR="00FA7CE3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Third session: 40 minutes</w:t>
            </w:r>
          </w:p>
          <w:p w14:paraId="4E42F6E2" w14:textId="6F16BFFF" w:rsidR="00FA7CE3" w:rsidRPr="00C509E4" w:rsidRDefault="00FA7CE3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FA7CE3">
              <w:rPr>
                <w:rFonts w:ascii="Consolas" w:hAnsi="Consolas"/>
                <w:noProof/>
              </w:rPr>
              <w:t>Cumulative time: 75 + 40 = 115</w:t>
            </w:r>
          </w:p>
        </w:tc>
      </w:tr>
      <w:tr w:rsidR="004B10C9" w:rsidRPr="0091706C" w14:paraId="0E2D7D51" w14:textId="77777777" w:rsidTr="009B06CF">
        <w:trPr>
          <w:trHeight w:val="378"/>
        </w:trPr>
        <w:tc>
          <w:tcPr>
            <w:tcW w:w="2676" w:type="dxa"/>
          </w:tcPr>
          <w:p w14:paraId="03E19054" w14:textId="77777777" w:rsid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754C6DD6" w14:textId="7F6AA6F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50" w:type="dxa"/>
          </w:tcPr>
          <w:p w14:paraId="101EA674" w14:textId="3993C09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6379" w:type="dxa"/>
          </w:tcPr>
          <w:p w14:paraId="7D78E3D0" w14:textId="07D4C987" w:rsidR="00397F85" w:rsidRPr="004B10C9" w:rsidRDefault="0000427C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00427C">
              <w:rPr>
                <w:rFonts w:ascii="Consolas" w:hAnsi="Consolas"/>
                <w:noProof/>
              </w:rPr>
              <w:t xml:space="preserve">Total study sessions: </w:t>
            </w:r>
            <w:r w:rsidR="004B10C9">
              <w:rPr>
                <w:rFonts w:ascii="Consolas" w:hAnsi="Consolas"/>
                <w:noProof/>
              </w:rPr>
              <w:t>1</w:t>
            </w:r>
          </w:p>
          <w:p w14:paraId="69D78934" w14:textId="17315D18" w:rsidR="004B10C9" w:rsidRPr="004B10C9" w:rsidRDefault="00BD3715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BD3715">
              <w:rPr>
                <w:rFonts w:ascii="Consolas" w:hAnsi="Consolas"/>
                <w:noProof/>
              </w:rPr>
              <w:t xml:space="preserve">First session: </w:t>
            </w:r>
            <w:r w:rsidR="004B10C9" w:rsidRPr="004B10C9">
              <w:rPr>
                <w:rFonts w:ascii="Consolas" w:hAnsi="Consolas"/>
                <w:noProof/>
              </w:rPr>
              <w:t xml:space="preserve">0 </w:t>
            </w:r>
            <w:r>
              <w:rPr>
                <w:rFonts w:ascii="Consolas" w:hAnsi="Consolas"/>
                <w:noProof/>
              </w:rPr>
              <w:t>minutes</w:t>
            </w:r>
          </w:p>
          <w:p w14:paraId="02E45F6D" w14:textId="59A4A653" w:rsidR="004B10C9" w:rsidRPr="004B10C9" w:rsidRDefault="004B10C9" w:rsidP="004B10C9">
            <w:pPr>
              <w:spacing w:before="0" w:after="0"/>
              <w:rPr>
                <w:rFonts w:ascii="Consolas" w:hAnsi="Consolas"/>
                <w:noProof/>
              </w:rPr>
            </w:pPr>
            <w:r w:rsidRPr="004B10C9">
              <w:rPr>
                <w:rFonts w:ascii="Consolas" w:hAnsi="Consolas"/>
                <w:noProof/>
              </w:rPr>
              <w:t xml:space="preserve">Cumulative </w:t>
            </w:r>
            <w:r w:rsidR="00BD3715">
              <w:rPr>
                <w:rFonts w:ascii="Consolas" w:hAnsi="Consolas"/>
                <w:noProof/>
              </w:rPr>
              <w:t>time</w:t>
            </w:r>
            <w:r w:rsidRPr="004B10C9">
              <w:rPr>
                <w:rFonts w:ascii="Consolas" w:hAnsi="Consolas"/>
                <w:noProof/>
              </w:rPr>
              <w:t>: 0</w:t>
            </w:r>
          </w:p>
        </w:tc>
      </w:tr>
    </w:tbl>
    <w:p w14:paraId="62F9D453" w14:textId="65DED1F4" w:rsidR="002877ED" w:rsidRPr="00766E6B" w:rsidRDefault="002877ED" w:rsidP="00766E6B"/>
    <w:sectPr w:rsidR="002877ED" w:rsidRPr="00766E6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D3E9955" w14:textId="77777777" w:rsidR="0019730A" w:rsidRDefault="0019730A">
      <w:pPr>
        <w:spacing w:before="0" w:after="0" w:line="240" w:lineRule="auto"/>
      </w:pPr>
      <w:r>
        <w:separator/>
      </w:r>
    </w:p>
  </w:endnote>
  <w:endnote w:type="continuationSeparator" w:id="0">
    <w:p w14:paraId="23F581F7" w14:textId="77777777" w:rsidR="0019730A" w:rsidRDefault="001973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B3F51C0" w14:textId="77777777" w:rsidR="0019730A" w:rsidRDefault="0019730A">
      <w:pPr>
        <w:spacing w:before="0" w:after="0" w:line="240" w:lineRule="auto"/>
      </w:pPr>
      <w:r>
        <w:separator/>
      </w:r>
    </w:p>
  </w:footnote>
  <w:footnote w:type="continuationSeparator" w:id="0">
    <w:p w14:paraId="346F076F" w14:textId="77777777" w:rsidR="0019730A" w:rsidRDefault="001973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45522D"/>
    <w:multiLevelType w:val="hybridMultilevel"/>
    <w:tmpl w:val="82F802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  <w:num w:numId="28" w16cid:durableId="45490607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tKwFAMXY8tItAAAA"/>
  </w:docVars>
  <w:rsids>
    <w:rsidRoot w:val="00926E86"/>
    <w:rsid w:val="00001E06"/>
    <w:rsid w:val="00003231"/>
    <w:rsid w:val="0000427C"/>
    <w:rsid w:val="00012E81"/>
    <w:rsid w:val="00047232"/>
    <w:rsid w:val="000472EC"/>
    <w:rsid w:val="00053CCC"/>
    <w:rsid w:val="00055794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100767"/>
    <w:rsid w:val="0012353B"/>
    <w:rsid w:val="0014175E"/>
    <w:rsid w:val="00144B8A"/>
    <w:rsid w:val="0015215C"/>
    <w:rsid w:val="001541FD"/>
    <w:rsid w:val="00166C67"/>
    <w:rsid w:val="001753D0"/>
    <w:rsid w:val="00175544"/>
    <w:rsid w:val="00186CF6"/>
    <w:rsid w:val="0019730A"/>
    <w:rsid w:val="001978D8"/>
    <w:rsid w:val="001D58B5"/>
    <w:rsid w:val="001F6D97"/>
    <w:rsid w:val="00204E05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35307"/>
    <w:rsid w:val="003408B8"/>
    <w:rsid w:val="00351517"/>
    <w:rsid w:val="00377473"/>
    <w:rsid w:val="003863AA"/>
    <w:rsid w:val="003872BA"/>
    <w:rsid w:val="00396781"/>
    <w:rsid w:val="00397F85"/>
    <w:rsid w:val="003A1BBD"/>
    <w:rsid w:val="003B4612"/>
    <w:rsid w:val="003C3747"/>
    <w:rsid w:val="003D329B"/>
    <w:rsid w:val="003E3E0B"/>
    <w:rsid w:val="004059B1"/>
    <w:rsid w:val="00407D58"/>
    <w:rsid w:val="004173E5"/>
    <w:rsid w:val="0042188C"/>
    <w:rsid w:val="00430F73"/>
    <w:rsid w:val="0043232F"/>
    <w:rsid w:val="00435B09"/>
    <w:rsid w:val="00451CD1"/>
    <w:rsid w:val="00461620"/>
    <w:rsid w:val="0046188C"/>
    <w:rsid w:val="00497EC7"/>
    <w:rsid w:val="004A1821"/>
    <w:rsid w:val="004A7947"/>
    <w:rsid w:val="004B10C9"/>
    <w:rsid w:val="004C7678"/>
    <w:rsid w:val="004C7A58"/>
    <w:rsid w:val="004E0782"/>
    <w:rsid w:val="004E461F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4008"/>
    <w:rsid w:val="0060432B"/>
    <w:rsid w:val="00611BB5"/>
    <w:rsid w:val="0061788A"/>
    <w:rsid w:val="00640DD4"/>
    <w:rsid w:val="00643CB5"/>
    <w:rsid w:val="006557A9"/>
    <w:rsid w:val="00655C8B"/>
    <w:rsid w:val="00657C58"/>
    <w:rsid w:val="00657ED2"/>
    <w:rsid w:val="00663F9B"/>
    <w:rsid w:val="00666FC1"/>
    <w:rsid w:val="00677669"/>
    <w:rsid w:val="00693E72"/>
    <w:rsid w:val="006971D5"/>
    <w:rsid w:val="006A0133"/>
    <w:rsid w:val="006A5FF4"/>
    <w:rsid w:val="006A676F"/>
    <w:rsid w:val="006B0196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A4E69"/>
    <w:rsid w:val="007B015F"/>
    <w:rsid w:val="007B4E78"/>
    <w:rsid w:val="007B7765"/>
    <w:rsid w:val="007D2A72"/>
    <w:rsid w:val="007E5C5C"/>
    <w:rsid w:val="007F514C"/>
    <w:rsid w:val="007F6E04"/>
    <w:rsid w:val="00811ECD"/>
    <w:rsid w:val="00821EC1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04B1"/>
    <w:rsid w:val="00922144"/>
    <w:rsid w:val="00922526"/>
    <w:rsid w:val="00925ABB"/>
    <w:rsid w:val="00926839"/>
    <w:rsid w:val="00926E86"/>
    <w:rsid w:val="0093705C"/>
    <w:rsid w:val="00946219"/>
    <w:rsid w:val="0095580F"/>
    <w:rsid w:val="009808B6"/>
    <w:rsid w:val="009828E6"/>
    <w:rsid w:val="00987639"/>
    <w:rsid w:val="009A4272"/>
    <w:rsid w:val="009A7265"/>
    <w:rsid w:val="009B00A5"/>
    <w:rsid w:val="009B06CF"/>
    <w:rsid w:val="009B0C29"/>
    <w:rsid w:val="009B27F7"/>
    <w:rsid w:val="009C5277"/>
    <w:rsid w:val="009E26C9"/>
    <w:rsid w:val="009E4B7D"/>
    <w:rsid w:val="009E74EF"/>
    <w:rsid w:val="00A03D5C"/>
    <w:rsid w:val="00A203BC"/>
    <w:rsid w:val="00A20A0D"/>
    <w:rsid w:val="00A24228"/>
    <w:rsid w:val="00A25F6D"/>
    <w:rsid w:val="00A272AE"/>
    <w:rsid w:val="00A34341"/>
    <w:rsid w:val="00A41EC6"/>
    <w:rsid w:val="00A537C6"/>
    <w:rsid w:val="00A5785B"/>
    <w:rsid w:val="00A62F6E"/>
    <w:rsid w:val="00A65714"/>
    <w:rsid w:val="00A75B92"/>
    <w:rsid w:val="00A76938"/>
    <w:rsid w:val="00A92D72"/>
    <w:rsid w:val="00AC163C"/>
    <w:rsid w:val="00AC3F8A"/>
    <w:rsid w:val="00AC5692"/>
    <w:rsid w:val="00AC7761"/>
    <w:rsid w:val="00AD02A6"/>
    <w:rsid w:val="00AF1FAE"/>
    <w:rsid w:val="00AF4944"/>
    <w:rsid w:val="00B00312"/>
    <w:rsid w:val="00B0435B"/>
    <w:rsid w:val="00B216C6"/>
    <w:rsid w:val="00B22449"/>
    <w:rsid w:val="00B226D0"/>
    <w:rsid w:val="00B25A1D"/>
    <w:rsid w:val="00B57D56"/>
    <w:rsid w:val="00B61E1F"/>
    <w:rsid w:val="00B629F7"/>
    <w:rsid w:val="00B707F1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D0FDA"/>
    <w:rsid w:val="00BD3715"/>
    <w:rsid w:val="00BF0385"/>
    <w:rsid w:val="00BF08B8"/>
    <w:rsid w:val="00BF0A3E"/>
    <w:rsid w:val="00C16C79"/>
    <w:rsid w:val="00C4021C"/>
    <w:rsid w:val="00C4528B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4744B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01AA4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A61EF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A7CE3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B10C9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5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61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82</cp:revision>
  <dcterms:created xsi:type="dcterms:W3CDTF">2023-09-26T19:58:00Z</dcterms:created>
  <dcterms:modified xsi:type="dcterms:W3CDTF">2024-10-23T13:56:00Z</dcterms:modified>
</cp:coreProperties>
</file>